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220E8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3D73E6">
      <w:pPr>
        <w:rPr>
          <w:sz w:val="28"/>
          <w:szCs w:val="28"/>
        </w:rPr>
      </w:pPr>
      <w:r>
        <w:rPr>
          <w:sz w:val="28"/>
          <w:szCs w:val="28"/>
        </w:rPr>
        <w:t>Breaking brickle</w:t>
      </w:r>
    </w:p>
    <w:p w:rsidR="007B4A91" w:rsidRDefault="00220E8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3D73E6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to destroy the block by the ball</w:t>
      </w:r>
    </w:p>
    <w:p w:rsidR="007B4A91" w:rsidRDefault="00220E8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3D73E6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40 blocks, 1 paddle and ball</w:t>
      </w:r>
    </w:p>
    <w:p w:rsidR="003D73E6" w:rsidRDefault="003D73E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want to destroy  all the blocks with the ball to get scores </w:t>
      </w:r>
    </w:p>
    <w:p w:rsidR="003D73E6" w:rsidRDefault="003D73E6">
      <w:pPr>
        <w:ind w:left="720"/>
        <w:rPr>
          <w:sz w:val="28"/>
          <w:szCs w:val="28"/>
        </w:rPr>
      </w:pPr>
      <w:r>
        <w:rPr>
          <w:sz w:val="28"/>
          <w:szCs w:val="28"/>
        </w:rPr>
        <w:t>If we miss the ball 2 times, the game will be over</w:t>
      </w:r>
    </w:p>
    <w:p w:rsidR="003D73E6" w:rsidRDefault="003D73E6">
      <w:pPr>
        <w:ind w:left="720"/>
        <w:rPr>
          <w:sz w:val="28"/>
          <w:szCs w:val="28"/>
        </w:rPr>
      </w:pPr>
      <w:r>
        <w:rPr>
          <w:sz w:val="28"/>
          <w:szCs w:val="28"/>
        </w:rPr>
        <w:t>We want to control the ball with the left and right arrows.</w:t>
      </w:r>
    </w:p>
    <w:p w:rsidR="007B4A91" w:rsidRDefault="00220E8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20E8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220E8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D73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D73E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block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D73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D73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ball touches it will destroy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D73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3D73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ry the ball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220E8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220E8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220E8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220E8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3D73E6" w:rsidRDefault="003D73E6">
      <w:pPr>
        <w:rPr>
          <w:sz w:val="28"/>
          <w:szCs w:val="28"/>
        </w:rPr>
      </w:pPr>
      <w:r>
        <w:rPr>
          <w:sz w:val="28"/>
          <w:szCs w:val="28"/>
        </w:rPr>
        <w:t>Score board,lifes,background music</w:t>
      </w:r>
    </w:p>
    <w:p w:rsidR="007B4A91" w:rsidRDefault="00220E8B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lastRenderedPageBreak/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20E8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0E8B"/>
    <w:rsid w:val="003D73E6"/>
    <w:rsid w:val="00556965"/>
    <w:rsid w:val="007B4A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0E8B"/>
  </w:style>
  <w:style w:type="paragraph" w:styleId="Heading1">
    <w:name w:val="heading 1"/>
    <w:basedOn w:val="Normal"/>
    <w:next w:val="Normal"/>
    <w:uiPriority w:val="9"/>
    <w:qFormat/>
    <w:rsid w:val="00220E8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20E8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20E8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20E8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20E8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20E8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20E8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20E8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20E8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20E8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3</cp:revision>
  <dcterms:created xsi:type="dcterms:W3CDTF">2021-03-18T05:03:00Z</dcterms:created>
  <dcterms:modified xsi:type="dcterms:W3CDTF">2022-05-29T14:41:00Z</dcterms:modified>
</cp:coreProperties>
</file>